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3AAE" w14:textId="3D38A371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anchor distT="0" distB="0" distL="114300" distR="114300" simplePos="0" relativeHeight="251659264" behindDoc="0" locked="0" layoutInCell="1" allowOverlap="1" wp14:anchorId="70146044" wp14:editId="06F2552C">
            <wp:simplePos x="0" y="0"/>
            <wp:positionH relativeFrom="column">
              <wp:posOffset>5035550</wp:posOffset>
            </wp:positionH>
            <wp:positionV relativeFrom="paragraph">
              <wp:posOffset>-563245</wp:posOffset>
            </wp:positionV>
            <wp:extent cx="1438275" cy="736600"/>
            <wp:effectExtent l="0" t="0" r="9525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36"/>
                    <a:stretch/>
                  </pic:blipFill>
                  <pic:spPr bwMode="auto">
                    <a:xfrm>
                      <a:off x="0" y="0"/>
                      <a:ext cx="1438275" cy="736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000000"/>
        </w:rPr>
        <w:drawing>
          <wp:anchor distT="0" distB="0" distL="114300" distR="114300" simplePos="0" relativeHeight="251658240" behindDoc="0" locked="0" layoutInCell="1" allowOverlap="1" wp14:anchorId="530218FC" wp14:editId="5C72338A">
            <wp:simplePos x="0" y="0"/>
            <wp:positionH relativeFrom="column">
              <wp:posOffset>-558800</wp:posOffset>
            </wp:positionH>
            <wp:positionV relativeFrom="paragraph">
              <wp:posOffset>-551180</wp:posOffset>
            </wp:positionV>
            <wp:extent cx="1661267" cy="5905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392" r="54497" b="14036"/>
                    <a:stretch/>
                  </pic:blipFill>
                  <pic:spPr bwMode="auto">
                    <a:xfrm>
                      <a:off x="0" y="0"/>
                      <a:ext cx="1661267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DE2BD" w14:textId="77777777" w:rsidR="007E3A38" w:rsidRDefault="007E3A38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1D49CE" w14:textId="0CBBF69C" w:rsidR="00614A33" w:rsidRPr="00614A33" w:rsidRDefault="00614A33" w:rsidP="00614A3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  <w:color w:val="000000"/>
          <w:sz w:val="36"/>
          <w:szCs w:val="36"/>
        </w:rPr>
      </w:pPr>
      <w:r w:rsidRPr="00614A33">
        <w:rPr>
          <w:rFonts w:asciiTheme="majorBidi" w:hAnsiTheme="majorBidi" w:cstheme="majorBidi"/>
          <w:b/>
          <w:bCs/>
          <w:color w:val="000000"/>
          <w:sz w:val="36"/>
          <w:szCs w:val="36"/>
        </w:rPr>
        <w:t>Pig Latin Questions</w:t>
      </w:r>
      <w:r w:rsidRPr="00614A33">
        <w:rPr>
          <w:rFonts w:asciiTheme="majorBidi" w:hAnsiTheme="majorBidi" w:cstheme="majorBidi"/>
          <w:b/>
          <w:bCs/>
          <w:color w:val="000000"/>
          <w:sz w:val="36"/>
          <w:szCs w:val="36"/>
        </w:rPr>
        <w:t xml:space="preserve"> </w:t>
      </w:r>
    </w:p>
    <w:p w14:paraId="66895134" w14:textId="01DBB9AB" w:rsidR="007E3A38" w:rsidRPr="007E3A38" w:rsidRDefault="007E3A38" w:rsidP="00614A3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/>
          <w:sz w:val="32"/>
          <w:szCs w:val="32"/>
        </w:rPr>
        <w:t xml:space="preserve">Group name: </w:t>
      </w:r>
      <w:r w:rsidR="00614A33">
        <w:rPr>
          <w:rFonts w:asciiTheme="majorBidi" w:hAnsiTheme="majorBidi" w:cstheme="majorBidi"/>
          <w:b/>
          <w:bCs/>
          <w:color w:val="000000"/>
          <w:sz w:val="32"/>
          <w:szCs w:val="32"/>
        </w:rPr>
        <w:t>Champions</w:t>
      </w:r>
    </w:p>
    <w:p w14:paraId="71E88363" w14:textId="58FA131C" w:rsidR="00614A33" w:rsidRPr="00614A33" w:rsidRDefault="007E3A38" w:rsidP="00614A33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    </w:t>
      </w:r>
    </w:p>
    <w:p w14:paraId="00055784" w14:textId="77777777" w:rsidR="00614A33" w:rsidRPr="007D7CA7" w:rsidRDefault="00614A33" w:rsidP="00614A33">
      <w:pPr>
        <w:ind w:left="720" w:hanging="360"/>
        <w:jc w:val="center"/>
        <w:rPr>
          <w:b/>
          <w:bCs/>
          <w:sz w:val="32"/>
          <w:szCs w:val="32"/>
        </w:rPr>
      </w:pPr>
    </w:p>
    <w:p w14:paraId="67FB21D1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Find the number of accidents in each state where the accident side is “R”, and the Amenity is </w:t>
      </w:r>
      <w:proofErr w:type="spellStart"/>
      <w:r w:rsidRPr="007D7CA7">
        <w:rPr>
          <w:lang w:val="en-GB"/>
        </w:rPr>
        <w:t>labeled</w:t>
      </w:r>
      <w:proofErr w:type="spellEnd"/>
      <w:r w:rsidRPr="007D7CA7">
        <w:rPr>
          <w:lang w:val="en-GB"/>
        </w:rPr>
        <w:t xml:space="preserve"> as “FALSE”. Group By the </w:t>
      </w:r>
      <w:proofErr w:type="spellStart"/>
      <w:r w:rsidRPr="007D7CA7">
        <w:rPr>
          <w:lang w:val="en-GB"/>
        </w:rPr>
        <w:t>Weather_Condition</w:t>
      </w:r>
      <w:proofErr w:type="spellEnd"/>
      <w:r w:rsidRPr="007D7CA7">
        <w:rPr>
          <w:lang w:val="en-GB"/>
        </w:rPr>
        <w:t>.</w:t>
      </w:r>
    </w:p>
    <w:p w14:paraId="284D37FA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How many accidents occurred during the sunset when the humidity percentage was between 85 and 100.</w:t>
      </w:r>
    </w:p>
    <w:p w14:paraId="35694C7C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What is the average wind speed for accidents in each county when the wind is blowing from the west and the temperature is 25 degrees or lower.</w:t>
      </w:r>
    </w:p>
    <w:p w14:paraId="23A802A5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Find the minimum and maximum temperatures when accidents occurred in the following states: TX, GA, AL, and FL. Group by the state.</w:t>
      </w:r>
    </w:p>
    <w:p w14:paraId="7F7A465C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How many accidents with a distance more than 3 miles and with the highest severity of </w:t>
      </w:r>
    </w:p>
    <w:p w14:paraId="10EA3022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How many accidents happened that had </w:t>
      </w:r>
      <w:proofErr w:type="gramStart"/>
      <w:r w:rsidRPr="007D7CA7">
        <w:rPr>
          <w:lang w:val="en-GB"/>
        </w:rPr>
        <w:t>a distance of or</w:t>
      </w:r>
      <w:proofErr w:type="gramEnd"/>
      <w:r w:rsidRPr="007D7CA7">
        <w:rPr>
          <w:lang w:val="en-GB"/>
        </w:rPr>
        <w:t xml:space="preserve"> more than 0.5 miles and with a severity of 2 or more? Split the results for each accident side and save each of them in a separate dataset.</w:t>
      </w:r>
    </w:p>
    <w:p w14:paraId="034553CF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What is the average distance for accidents for each side?</w:t>
      </w:r>
    </w:p>
    <w:p w14:paraId="15ACDC4E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Show accidents that occurred with their severity, month and year that have the weather condition as 'Sand</w:t>
      </w:r>
      <w:proofErr w:type="gramStart"/>
      <w:r w:rsidRPr="007D7CA7">
        <w:rPr>
          <w:lang w:val="en-GB"/>
        </w:rPr>
        <w:t>'  Sand</w:t>
      </w:r>
      <w:proofErr w:type="gramEnd"/>
      <w:r w:rsidRPr="007D7CA7">
        <w:rPr>
          <w:lang w:val="en-GB"/>
        </w:rPr>
        <w:t xml:space="preserve"> / Dust Whirlwinds , Sand / Windy in ascending order</w:t>
      </w:r>
    </w:p>
    <w:p w14:paraId="238C6758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Find the total number of accidents by month of 2019, 2020, 2021. For the highest populated US </w:t>
      </w:r>
      <w:proofErr w:type="spellStart"/>
      <w:proofErr w:type="gramStart"/>
      <w:r w:rsidRPr="007D7CA7">
        <w:rPr>
          <w:lang w:val="en-GB"/>
        </w:rPr>
        <w:t>states,which</w:t>
      </w:r>
      <w:proofErr w:type="spellEnd"/>
      <w:proofErr w:type="gramEnd"/>
      <w:r w:rsidRPr="007D7CA7">
        <w:rPr>
          <w:lang w:val="en-GB"/>
        </w:rPr>
        <w:t xml:space="preserve"> are California CA, Texas TX, Florida FL, New York NY, and Pennsylvania </w:t>
      </w:r>
      <w:proofErr w:type="spellStart"/>
      <w:r w:rsidRPr="007D7CA7">
        <w:rPr>
          <w:lang w:val="en-GB"/>
        </w:rPr>
        <w:t>PA.Then</w:t>
      </w:r>
      <w:proofErr w:type="spellEnd"/>
      <w:r w:rsidRPr="007D7CA7">
        <w:rPr>
          <w:lang w:val="en-GB"/>
        </w:rPr>
        <w:t xml:space="preserve"> compare the results with the rate of accidents in the highest populated KSA regions. </w:t>
      </w:r>
    </w:p>
    <w:p w14:paraId="5C655EA1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The highest temperature recorded in KSA was between 45(113) C(F) - 53(127) C(F) degrees. Count the number of accidents when the temperature is in the range </w:t>
      </w:r>
      <w:proofErr w:type="gramStart"/>
      <w:r w:rsidRPr="007D7CA7">
        <w:rPr>
          <w:lang w:val="en-GB"/>
        </w:rPr>
        <w:t>between  100</w:t>
      </w:r>
      <w:proofErr w:type="gramEnd"/>
      <w:r w:rsidRPr="007D7CA7">
        <w:rPr>
          <w:lang w:val="en-GB"/>
        </w:rPr>
        <w:t xml:space="preserve"> to 127 degrees  Fahrenheit, and when the traffic calm is ‘</w:t>
      </w:r>
      <w:proofErr w:type="spellStart"/>
      <w:r w:rsidRPr="007D7CA7">
        <w:rPr>
          <w:lang w:val="en-GB"/>
        </w:rPr>
        <w:t>FALSE’.Then</w:t>
      </w:r>
      <w:proofErr w:type="spellEnd"/>
      <w:r w:rsidRPr="007D7CA7">
        <w:rPr>
          <w:lang w:val="en-GB"/>
        </w:rPr>
        <w:t>, conclude if there is a relation between the temperature and Increased probability of accidents.</w:t>
      </w:r>
    </w:p>
    <w:p w14:paraId="37EC2127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The sand cover in the Kingdom of Saudi Arabia constitutes 34% of the total area of the Kingdom, which increases the activity and speed of sandstorms. Wind speed varies during sandstorms in Saudi Arabia, and increases to range between 54-63 km/h and low </w:t>
      </w:r>
      <w:proofErr w:type="gramStart"/>
      <w:r w:rsidRPr="007D7CA7">
        <w:rPr>
          <w:lang w:val="en-GB"/>
        </w:rPr>
        <w:t>humidity(</w:t>
      </w:r>
      <w:proofErr w:type="gramEnd"/>
      <w:r w:rsidRPr="007D7CA7">
        <w:rPr>
          <w:lang w:val="en-GB"/>
        </w:rPr>
        <w:t>%). For each severity level, find how many accidents happened when the wind speed(mph) is 20 or above and humidity is less than 30%.</w:t>
      </w:r>
    </w:p>
    <w:p w14:paraId="78C0A6C3" w14:textId="77777777" w:rsidR="00614A33" w:rsidRPr="007D7CA7" w:rsidRDefault="00614A33" w:rsidP="00614A33">
      <w:pPr>
        <w:rPr>
          <w:lang w:val="en-GB"/>
        </w:rPr>
      </w:pPr>
    </w:p>
    <w:p w14:paraId="11CA7FA1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Find the total number of accidents in these cities Cleveland, Westerville, Fairdale, Youngstown and Lake Forest when the weather is </w:t>
      </w:r>
      <w:proofErr w:type="gramStart"/>
      <w:r w:rsidRPr="007D7CA7">
        <w:rPr>
          <w:lang w:val="en-GB"/>
        </w:rPr>
        <w:t>Fog ,</w:t>
      </w:r>
      <w:proofErr w:type="gramEnd"/>
      <w:r w:rsidRPr="007D7CA7">
        <w:rPr>
          <w:lang w:val="en-GB"/>
        </w:rPr>
        <w:t xml:space="preserve"> Fog / Windy and the Visibility is less or equal to 0.5 mi group by year.</w:t>
      </w:r>
    </w:p>
    <w:p w14:paraId="208EEF79" w14:textId="77777777" w:rsidR="00614A33" w:rsidRPr="007D7CA7" w:rsidRDefault="00614A33" w:rsidP="00614A33">
      <w:pPr>
        <w:rPr>
          <w:lang w:val="en-GB"/>
        </w:rPr>
      </w:pPr>
    </w:p>
    <w:p w14:paraId="2685C056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Find the total number of accident where the weather condition is cloudy and the </w:t>
      </w:r>
      <w:proofErr w:type="gramStart"/>
      <w:r w:rsidRPr="007D7CA7">
        <w:rPr>
          <w:lang w:val="en-GB"/>
        </w:rPr>
        <w:t>state :</w:t>
      </w:r>
      <w:proofErr w:type="gramEnd"/>
      <w:r w:rsidRPr="007D7CA7">
        <w:rPr>
          <w:lang w:val="en-GB"/>
        </w:rPr>
        <w:t xml:space="preserve"> TX, PX, and FL sort the result by year </w:t>
      </w:r>
    </w:p>
    <w:p w14:paraId="743072BD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What is Maximum and Minimum visibility value for accidents that occurred at ‘night’ group the result by year</w:t>
      </w:r>
    </w:p>
    <w:p w14:paraId="01AEB227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lastRenderedPageBreak/>
        <w:t>What is Maximum and Minimum visibility value for accidents that occurred at ‘day</w:t>
      </w:r>
      <w:proofErr w:type="gramStart"/>
      <w:r w:rsidRPr="007D7CA7">
        <w:rPr>
          <w:lang w:val="en-GB"/>
        </w:rPr>
        <w:t>’ .Group</w:t>
      </w:r>
      <w:proofErr w:type="gramEnd"/>
      <w:r w:rsidRPr="007D7CA7">
        <w:rPr>
          <w:lang w:val="en-GB"/>
        </w:rPr>
        <w:t xml:space="preserve"> the result by year</w:t>
      </w:r>
    </w:p>
    <w:p w14:paraId="25F52E74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What is the Average wind speed where the severity is 2 and Junction is True. Group by month</w:t>
      </w:r>
    </w:p>
    <w:p w14:paraId="4A03D908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What is </w:t>
      </w:r>
      <w:proofErr w:type="gramStart"/>
      <w:r w:rsidRPr="007D7CA7">
        <w:rPr>
          <w:lang w:val="en-GB"/>
        </w:rPr>
        <w:t>the  Average</w:t>
      </w:r>
      <w:proofErr w:type="gramEnd"/>
      <w:r w:rsidRPr="007D7CA7">
        <w:rPr>
          <w:lang w:val="en-GB"/>
        </w:rPr>
        <w:t xml:space="preserve"> precipitation for the occurred accidents grouped by month </w:t>
      </w:r>
    </w:p>
    <w:p w14:paraId="10A9DDED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How many accidents occurred where there was a roundabout </w:t>
      </w:r>
    </w:p>
    <w:p w14:paraId="5FB394A7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>Number of accidents where Stop sign is True</w:t>
      </w:r>
    </w:p>
    <w:p w14:paraId="075AB66B" w14:textId="77777777" w:rsidR="00614A33" w:rsidRPr="007D7CA7" w:rsidRDefault="00614A33" w:rsidP="00614A33">
      <w:pPr>
        <w:pStyle w:val="ListParagraph"/>
        <w:numPr>
          <w:ilvl w:val="0"/>
          <w:numId w:val="1"/>
        </w:numPr>
        <w:rPr>
          <w:lang w:val="en-GB"/>
        </w:rPr>
      </w:pPr>
      <w:r w:rsidRPr="007D7CA7">
        <w:rPr>
          <w:lang w:val="en-GB"/>
        </w:rPr>
        <w:t xml:space="preserve">Find the total number of accident where the state is </w:t>
      </w:r>
      <w:proofErr w:type="gramStart"/>
      <w:r w:rsidRPr="007D7CA7">
        <w:rPr>
          <w:lang w:val="en-GB"/>
        </w:rPr>
        <w:t>Texas  or</w:t>
      </w:r>
      <w:proofErr w:type="gramEnd"/>
      <w:r w:rsidRPr="007D7CA7">
        <w:rPr>
          <w:lang w:val="en-GB"/>
        </w:rPr>
        <w:t xml:space="preserve"> Florida or Alabama  and the visibility is 6 sort the result by the weather condition</w:t>
      </w:r>
    </w:p>
    <w:p w14:paraId="3E14E1FD" w14:textId="77777777" w:rsidR="00614A33" w:rsidRPr="007D7CA7" w:rsidRDefault="00614A33" w:rsidP="00614A33">
      <w:pPr>
        <w:rPr>
          <w:lang w:val="en-GB"/>
        </w:rPr>
      </w:pPr>
    </w:p>
    <w:p w14:paraId="422E8CD0" w14:textId="77777777" w:rsidR="00614A33" w:rsidRPr="007D7CA7" w:rsidRDefault="00614A33" w:rsidP="00614A33">
      <w:pPr>
        <w:rPr>
          <w:lang w:val="en-GB"/>
        </w:rPr>
      </w:pPr>
    </w:p>
    <w:p w14:paraId="0EDCE29B" w14:textId="77777777" w:rsidR="00614A33" w:rsidRPr="007D7CA7" w:rsidRDefault="00614A33" w:rsidP="00614A33">
      <w:pPr>
        <w:rPr>
          <w:lang w:val="en-GB"/>
        </w:rPr>
      </w:pPr>
    </w:p>
    <w:p w14:paraId="4AEDFC05" w14:textId="77777777" w:rsidR="00614A33" w:rsidRPr="007D7CA7" w:rsidRDefault="00614A33" w:rsidP="00614A33">
      <w:pPr>
        <w:rPr>
          <w:lang w:val="en-GB"/>
        </w:rPr>
      </w:pPr>
    </w:p>
    <w:p w14:paraId="00000080" w14:textId="05BED31E" w:rsidR="001400A0" w:rsidRPr="00614A33" w:rsidRDefault="001400A0">
      <w:pPr>
        <w:widowControl w:val="0"/>
        <w:rPr>
          <w:lang w:val="en-GB"/>
        </w:rPr>
      </w:pPr>
    </w:p>
    <w:sectPr w:rsidR="001400A0" w:rsidRPr="00614A33" w:rsidSect="007E3A38">
      <w:pgSz w:w="12240" w:h="15840"/>
      <w:pgMar w:top="1440" w:right="1440" w:bottom="1440" w:left="144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F304D"/>
    <w:multiLevelType w:val="hybridMultilevel"/>
    <w:tmpl w:val="4F1C639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5355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M1NzIyNzI2sTBV0lEKTi0uzszPAykwrgUAkL0eAiwAAAA="/>
  </w:docVars>
  <w:rsids>
    <w:rsidRoot w:val="001400A0"/>
    <w:rsid w:val="000D5043"/>
    <w:rsid w:val="001400A0"/>
    <w:rsid w:val="00453BDC"/>
    <w:rsid w:val="00614A33"/>
    <w:rsid w:val="00622042"/>
    <w:rsid w:val="007E3A38"/>
    <w:rsid w:val="00CD33AE"/>
    <w:rsid w:val="00D25703"/>
    <w:rsid w:val="00EF0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81515"/>
  <w15:docId w15:val="{B1189B00-4220-4F30-AC0F-26CE468E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3A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D257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14A33"/>
    <w:pPr>
      <w:ind w:left="720"/>
      <w:contextualSpacing/>
    </w:pPr>
    <w:rPr>
      <w:lang w:val="ar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4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9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RAA H</dc:creator>
  <cp:lastModifiedBy>ESRAA H</cp:lastModifiedBy>
  <cp:revision>6</cp:revision>
  <dcterms:created xsi:type="dcterms:W3CDTF">2022-12-10T19:24:00Z</dcterms:created>
  <dcterms:modified xsi:type="dcterms:W3CDTF">2022-12-28T10:06:00Z</dcterms:modified>
</cp:coreProperties>
</file>